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0c01043 - Compilación para entrega - Wed, 22 Jan 2025 21:53:22 +0000</w:t>
      </w:r>
    </w:p>
    <w:p>
      <w:pPr>
        <w:pStyle w:val="BodyText"/>
      </w:pPr>
      <w:r>
        <w:t xml:space="preserve">Versiones Anteriores</w:t>
      </w:r>
    </w:p>
    <w:p>
      <w:pPr>
        <w:pStyle w:val="BodyText"/>
      </w:pPr>
      <w:r>
        <w:t xml:space="preserve">1.c672547 - Compilación para entrega - Tue, 21 Jan 2025 23:32:27 +0000</w:t>
      </w:r>
    </w:p>
    <w:p>
      <w:pPr>
        <w:pStyle w:val="BodyText"/>
      </w:pPr>
      <w:r>
        <w:t xml:space="preserve">1.70c7b82 - Compilación para entrega - Tue, 21 Jan 2025 23:19:17 +0000</w:t>
      </w:r>
    </w:p>
    <w:p>
      <w:pPr>
        <w:pStyle w:val="BodyText"/>
      </w:pPr>
      <w:r>
        <w:t xml:space="preserve">1.c1d5fa2 - Compilación para entrega - Tue, 21 Jan 2025 23:17:11 +0000</w:t>
      </w:r>
    </w:p>
    <w:p>
      <w:pPr>
        <w:pStyle w:val="BodyText"/>
      </w:pPr>
      <w:r>
        <w:t xml:space="preserve">1.79808c9 - Compilación para entrega - Tue, 21 Jan 2025 23:07:32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f05bc3fab047168923e85f2b785bbab4c5f3254"/>
    <w:p>
      <w:pPr>
        <w:pStyle w:val="Heading3"/>
      </w:pPr>
      <w:r>
        <w:t xml:space="preserve">Resumen del Informe de Rendimiento Trii.co</w:t>
      </w:r>
    </w:p>
    <w:p>
      <w:pPr>
        <w:pStyle w:val="FirstParagraph"/>
      </w:pPr>
      <w:r>
        <w:t xml:space="preserve">El Informe Técnico SoftProductiva.com certifica el rendimiento operativo de la plataforma de software Trii.co.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co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d40bc283fdd5e90450bf62374dc371d219ec347"/>
    <w:p>
      <w:pPr>
        <w:pStyle w:val="Heading2"/>
      </w:pPr>
      <w:r>
        <w:t xml:space="preserve">Componentes del Informe de Rendimiento y Capacidad de la Plataforma Trii.co</w:t>
      </w:r>
    </w:p>
    <w:p>
      <w:pPr>
        <w:pStyle w:val="FirstParagraph"/>
      </w:pP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End w:id="30"/>
    <w:bookmarkEnd w:id="31"/>
    <w:bookmarkStart w:id="37" w:name="Xf28df5c1e234d6576ca54078f41976e5efac37c"/>
    <w:p>
      <w:pPr>
        <w:pStyle w:val="Heading1"/>
      </w:pPr>
      <w:r>
        <w:t xml:space="preserve">Resultados y Conclusiones del Informe de Rendimiento</w:t>
      </w:r>
    </w:p>
    <w:bookmarkStart w:id="36"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5"/>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5"/>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5"/>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5"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34"/>
      </w:r>
      <w:r>
        <w:t xml:space="preserve"> </w:t>
      </w:r>
      <w:r>
        <w:t xml:space="preserve">transacciones diarias a 22774), como mínimo, sin comprometer la estabilidad del sistema completo.</w:t>
      </w:r>
    </w:p>
    <w:bookmarkEnd w:id="35"/>
    <w:bookmarkEnd w:id="36"/>
    <w:bookmarkEnd w:id="37"/>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Cantidad de transacciones registro de órdenes (servicio Ordenes en este informe). Fuente: personal TI de Trii.co,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2T21:54:18Z</dcterms:created>
  <dcterms:modified xsi:type="dcterms:W3CDTF">2025-01-22T21: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Ejecutiv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